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A82A9" w14:textId="77777777" w:rsidR="0008321F" w:rsidRDefault="0008321F" w:rsidP="00DB2760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</w:p>
    <w:p w14:paraId="510B5DA2" w14:textId="46DDECE9" w:rsidR="0008321F" w:rsidRDefault="00003E37" w:rsidP="00DB2760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r w:rsidRPr="0008321F"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  <w:t>POŽADAVKY KE STÁTNÍ DOKTORSKÉ ZKOUŠCE</w:t>
      </w:r>
    </w:p>
    <w:p w14:paraId="4E1BA24F" w14:textId="786B8CF4" w:rsidR="009732FB" w:rsidRPr="00410B92" w:rsidRDefault="009732FB" w:rsidP="00DB2760">
      <w:pPr>
        <w:jc w:val="center"/>
        <w:rPr>
          <w:rFonts w:asciiTheme="minorHAnsi" w:hAnsiTheme="minorHAnsi" w:cstheme="minorHAnsi"/>
        </w:rPr>
      </w:pPr>
      <w:r w:rsidRPr="00410B92">
        <w:rPr>
          <w:rFonts w:asciiTheme="minorHAnsi" w:hAnsiTheme="minorHAnsi" w:cstheme="minorHAnsi"/>
        </w:rPr>
        <w:t xml:space="preserve">v doktorském studijním programu </w:t>
      </w:r>
    </w:p>
    <w:sdt>
      <w:sdtPr>
        <w:rPr>
          <w:rFonts w:asciiTheme="minorHAnsi" w:hAnsiTheme="minorHAnsi" w:cstheme="minorHAnsi"/>
          <w:b/>
        </w:rPr>
        <w:id w:val="2080783324"/>
        <w:placeholder>
          <w:docPart w:val="738250A6958E4964AD4B346A219994EB"/>
        </w:placeholder>
        <w:comboBox>
          <w:listItem w:value="Zvolte položku."/>
          <w:listItem w:displayText="Čtenářství a mediální výchova ve vzdělávání" w:value="Čtenářství a mediální výchova ve vzdělávání"/>
          <w:listItem w:displayText="Didaktika informatiky a digitálních technologií" w:value="Didaktika informatiky a digitálních technologií"/>
          <w:listItem w:displayText="Hudební teorie a pedagogika" w:value="Hudební teorie a pedagogika"/>
          <w:listItem w:displayText="Matematická gramotnost ve vzdělávání" w:value="Matematická gramotnost ve vzdělávání"/>
          <w:listItem w:displayText="Pedagogika " w:value="Pedagogika "/>
          <w:listItem w:displayText="Speciální pedagogika " w:value="Speciální pedagogika "/>
          <w:listItem w:displayText="Výtvarná pedagogika (teorie výtvarné výchovy a tvorby)" w:value="Výtvarná pedagogika (teorie výtvarné výchovy a tvorby)"/>
        </w:comboBox>
      </w:sdtPr>
      <w:sdtEndPr/>
      <w:sdtContent>
        <w:p w14:paraId="103D38CA" w14:textId="4763A7A9" w:rsidR="002B4420" w:rsidRPr="00F90D87" w:rsidRDefault="00802EAF" w:rsidP="00DB2760">
          <w:pPr>
            <w:jc w:val="center"/>
            <w:rPr>
              <w:rFonts w:asciiTheme="minorHAnsi" w:hAnsiTheme="minorHAnsi" w:cstheme="minorHAnsi"/>
              <w:b/>
            </w:rPr>
          </w:pPr>
          <w:r w:rsidRPr="00F90D87">
            <w:rPr>
              <w:rFonts w:asciiTheme="minorHAnsi" w:hAnsiTheme="minorHAnsi" w:cstheme="minorHAnsi"/>
              <w:b/>
            </w:rPr>
            <w:t>Hudební teorie a pedagogika</w:t>
          </w:r>
        </w:p>
      </w:sdtContent>
    </w:sdt>
    <w:p w14:paraId="67051F28" w14:textId="35C2DDCD" w:rsidR="00904B00" w:rsidRDefault="00904B00" w:rsidP="00AE67B1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E67B1" w:rsidRPr="00410B92" w14:paraId="634CE98B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3A8F1B0" w14:textId="0F613E67" w:rsidR="00AE67B1" w:rsidRPr="00AE67B1" w:rsidRDefault="00AE67B1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E67B1">
              <w:rPr>
                <w:rFonts w:asciiTheme="minorHAnsi" w:hAnsiTheme="minorHAnsi" w:cstheme="minorHAnsi"/>
                <w:b/>
                <w:bCs/>
                <w:i/>
              </w:rPr>
              <w:t xml:space="preserve">Požadavky k podání přihlášky ke státní doktorské zkoušce </w:t>
            </w:r>
          </w:p>
        </w:tc>
      </w:tr>
      <w:tr w:rsidR="00AE67B1" w:rsidRPr="00410B92" w14:paraId="0CF67764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9968D" w14:textId="68123984" w:rsidR="008A0AE4" w:rsidRPr="00F672CE" w:rsidRDefault="008A0AE4" w:rsidP="008A0AE4">
            <w:pPr>
              <w:pStyle w:val="Odstavecseseznamem"/>
              <w:numPr>
                <w:ilvl w:val="0"/>
                <w:numId w:val="11"/>
              </w:numPr>
              <w:rPr>
                <w:rFonts w:asciiTheme="minorHAnsi" w:hAnsiTheme="minorHAnsi" w:cstheme="minorHAnsi"/>
                <w:i/>
              </w:rPr>
            </w:pPr>
            <w:r w:rsidRPr="00F672CE">
              <w:rPr>
                <w:rFonts w:asciiTheme="minorHAnsi" w:hAnsiTheme="minorHAnsi" w:cstheme="minorHAnsi"/>
                <w:i/>
              </w:rPr>
              <w:t>Splnění všech studijních povinností vyplývajících z ISP.</w:t>
            </w:r>
          </w:p>
          <w:p w14:paraId="0CA35E79" w14:textId="5E133464" w:rsidR="008A0AE4" w:rsidRPr="00F672CE" w:rsidRDefault="00F90D87" w:rsidP="008A0AE4">
            <w:pPr>
              <w:pStyle w:val="Odstavecseseznamem"/>
              <w:numPr>
                <w:ilvl w:val="0"/>
                <w:numId w:val="11"/>
              </w:numPr>
              <w:rPr>
                <w:rFonts w:asciiTheme="minorHAnsi" w:hAnsiTheme="minorHAnsi" w:cstheme="minorHAnsi"/>
                <w:i/>
              </w:rPr>
            </w:pPr>
            <w:r w:rsidRPr="00F672CE">
              <w:rPr>
                <w:rFonts w:asciiTheme="minorHAnsi" w:hAnsiTheme="minorHAnsi" w:cstheme="minorHAnsi"/>
                <w:i/>
              </w:rPr>
              <w:t>Vypracování t</w:t>
            </w:r>
            <w:r w:rsidR="008A0AE4" w:rsidRPr="00F672CE">
              <w:rPr>
                <w:rFonts w:asciiTheme="minorHAnsi" w:hAnsiTheme="minorHAnsi" w:cstheme="minorHAnsi"/>
                <w:i/>
              </w:rPr>
              <w:t>ez</w:t>
            </w:r>
            <w:r w:rsidRPr="00F672CE">
              <w:rPr>
                <w:rFonts w:asciiTheme="minorHAnsi" w:hAnsiTheme="minorHAnsi" w:cstheme="minorHAnsi"/>
                <w:i/>
              </w:rPr>
              <w:t>í</w:t>
            </w:r>
            <w:r w:rsidR="008A0AE4" w:rsidRPr="00F672CE">
              <w:rPr>
                <w:rFonts w:asciiTheme="minorHAnsi" w:hAnsiTheme="minorHAnsi" w:cstheme="minorHAnsi"/>
                <w:i/>
              </w:rPr>
              <w:t xml:space="preserve"> proponované disertační </w:t>
            </w:r>
            <w:r w:rsidR="00CD4990" w:rsidRPr="00F672CE">
              <w:rPr>
                <w:rFonts w:asciiTheme="minorHAnsi" w:hAnsiTheme="minorHAnsi" w:cstheme="minorHAnsi"/>
                <w:i/>
              </w:rPr>
              <w:t>práce</w:t>
            </w:r>
            <w:r w:rsidRPr="00F672CE">
              <w:rPr>
                <w:rFonts w:asciiTheme="minorHAnsi" w:hAnsiTheme="minorHAnsi" w:cstheme="minorHAnsi"/>
                <w:i/>
              </w:rPr>
              <w:t>,</w:t>
            </w:r>
            <w:r w:rsidR="00CD4990" w:rsidRPr="00F672CE">
              <w:rPr>
                <w:rFonts w:asciiTheme="minorHAnsi" w:hAnsiTheme="minorHAnsi" w:cstheme="minorHAnsi"/>
                <w:i/>
              </w:rPr>
              <w:t xml:space="preserve"> obsahující charakteristiku</w:t>
            </w:r>
            <w:r w:rsidR="008A0AE4" w:rsidRPr="00F672CE">
              <w:rPr>
                <w:rFonts w:asciiTheme="minorHAnsi" w:hAnsiTheme="minorHAnsi" w:cstheme="minorHAnsi"/>
                <w:i/>
              </w:rPr>
              <w:t xml:space="preserve"> stavu rozpracování jednotlivých částí </w:t>
            </w:r>
            <w:r w:rsidR="004853D7" w:rsidRPr="00F672CE">
              <w:rPr>
                <w:rFonts w:asciiTheme="minorHAnsi" w:hAnsiTheme="minorHAnsi" w:cstheme="minorHAnsi"/>
                <w:i/>
              </w:rPr>
              <w:t>(kapitol)</w:t>
            </w:r>
            <w:r w:rsidRPr="00F672CE">
              <w:rPr>
                <w:rFonts w:asciiTheme="minorHAnsi" w:hAnsiTheme="minorHAnsi" w:cstheme="minorHAnsi"/>
                <w:i/>
              </w:rPr>
              <w:t xml:space="preserve"> a </w:t>
            </w:r>
            <w:r w:rsidR="004853D7" w:rsidRPr="00F672CE">
              <w:rPr>
                <w:rFonts w:asciiTheme="minorHAnsi" w:hAnsiTheme="minorHAnsi" w:cstheme="minorHAnsi"/>
                <w:i/>
              </w:rPr>
              <w:t>bibliografi</w:t>
            </w:r>
            <w:r w:rsidRPr="00F672CE">
              <w:rPr>
                <w:rFonts w:asciiTheme="minorHAnsi" w:hAnsiTheme="minorHAnsi" w:cstheme="minorHAnsi"/>
                <w:i/>
              </w:rPr>
              <w:t>i</w:t>
            </w:r>
            <w:r w:rsidR="008A0AE4" w:rsidRPr="00F672CE">
              <w:rPr>
                <w:rFonts w:asciiTheme="minorHAnsi" w:hAnsiTheme="minorHAnsi" w:cstheme="minorHAnsi"/>
                <w:i/>
              </w:rPr>
              <w:t xml:space="preserve">. </w:t>
            </w:r>
            <w:r w:rsidR="00CD4990" w:rsidRPr="00F672CE">
              <w:rPr>
                <w:rFonts w:asciiTheme="minorHAnsi" w:hAnsiTheme="minorHAnsi" w:cstheme="minorHAnsi"/>
                <w:i/>
              </w:rPr>
              <w:t>Minimální r</w:t>
            </w:r>
            <w:r w:rsidR="008A0AE4" w:rsidRPr="00F672CE">
              <w:rPr>
                <w:rFonts w:asciiTheme="minorHAnsi" w:hAnsiTheme="minorHAnsi" w:cstheme="minorHAnsi"/>
                <w:i/>
              </w:rPr>
              <w:t xml:space="preserve">ozsah </w:t>
            </w:r>
            <w:r w:rsidR="00CD4990" w:rsidRPr="00F672CE">
              <w:rPr>
                <w:rFonts w:asciiTheme="minorHAnsi" w:hAnsiTheme="minorHAnsi" w:cstheme="minorHAnsi"/>
                <w:i/>
              </w:rPr>
              <w:t>3</w:t>
            </w:r>
            <w:r w:rsidR="008A0AE4" w:rsidRPr="00F672CE">
              <w:rPr>
                <w:rFonts w:asciiTheme="minorHAnsi" w:hAnsiTheme="minorHAnsi" w:cstheme="minorHAnsi"/>
                <w:i/>
              </w:rPr>
              <w:t xml:space="preserve">0 </w:t>
            </w:r>
            <w:r w:rsidR="00CD4990" w:rsidRPr="00F672CE">
              <w:rPr>
                <w:rFonts w:asciiTheme="minorHAnsi" w:hAnsiTheme="minorHAnsi" w:cstheme="minorHAnsi"/>
                <w:i/>
              </w:rPr>
              <w:t>normostran</w:t>
            </w:r>
            <w:r w:rsidR="008A0AE4" w:rsidRPr="00F672CE">
              <w:rPr>
                <w:rFonts w:asciiTheme="minorHAnsi" w:hAnsiTheme="minorHAnsi" w:cstheme="minorHAnsi"/>
                <w:i/>
              </w:rPr>
              <w:t>.</w:t>
            </w:r>
          </w:p>
          <w:p w14:paraId="18A855F6" w14:textId="0BFF3C3E" w:rsidR="00AE67B1" w:rsidRPr="00461343" w:rsidRDefault="001B0652" w:rsidP="00AE67B1">
            <w:pPr>
              <w:pStyle w:val="Odstavecseseznamem"/>
              <w:numPr>
                <w:ilvl w:val="0"/>
                <w:numId w:val="11"/>
              </w:numPr>
              <w:rPr>
                <w:rFonts w:asciiTheme="minorHAnsi" w:hAnsiTheme="minorHAnsi" w:cstheme="minorHAnsi"/>
                <w:i/>
              </w:rPr>
            </w:pPr>
            <w:r w:rsidRPr="00F672CE">
              <w:rPr>
                <w:rFonts w:asciiTheme="minorHAnsi" w:hAnsiTheme="minorHAnsi" w:cstheme="minorHAnsi"/>
                <w:i/>
              </w:rPr>
              <w:t>Příloha tezí: v</w:t>
            </w:r>
            <w:r w:rsidR="00CD4990" w:rsidRPr="00F672CE">
              <w:rPr>
                <w:rFonts w:asciiTheme="minorHAnsi" w:hAnsiTheme="minorHAnsi" w:cstheme="minorHAnsi"/>
                <w:i/>
              </w:rPr>
              <w:t>ědecké CV, soupis publikačních,</w:t>
            </w:r>
            <w:r w:rsidR="008A0AE4" w:rsidRPr="00F672CE">
              <w:rPr>
                <w:rFonts w:asciiTheme="minorHAnsi" w:hAnsiTheme="minorHAnsi" w:cstheme="minorHAnsi"/>
                <w:i/>
              </w:rPr>
              <w:t xml:space="preserve"> </w:t>
            </w:r>
            <w:r w:rsidR="00633478" w:rsidRPr="00F672CE">
              <w:rPr>
                <w:rFonts w:asciiTheme="minorHAnsi" w:hAnsiTheme="minorHAnsi" w:cstheme="minorHAnsi"/>
                <w:i/>
              </w:rPr>
              <w:t xml:space="preserve">recenzních, </w:t>
            </w:r>
            <w:r w:rsidR="008A0AE4" w:rsidRPr="00F672CE">
              <w:rPr>
                <w:rFonts w:asciiTheme="minorHAnsi" w:hAnsiTheme="minorHAnsi" w:cstheme="minorHAnsi"/>
                <w:i/>
              </w:rPr>
              <w:t>konferenčních</w:t>
            </w:r>
            <w:r w:rsidR="00CD4990" w:rsidRPr="00F672CE">
              <w:rPr>
                <w:rFonts w:asciiTheme="minorHAnsi" w:hAnsiTheme="minorHAnsi" w:cstheme="minorHAnsi"/>
                <w:i/>
              </w:rPr>
              <w:t>, uměleckých, projektových výstupů a stáží</w:t>
            </w:r>
            <w:r w:rsidRPr="00F672CE">
              <w:rPr>
                <w:rFonts w:asciiTheme="minorHAnsi" w:hAnsiTheme="minorHAnsi" w:cstheme="minorHAnsi"/>
                <w:i/>
              </w:rPr>
              <w:t xml:space="preserve"> za celé období DSP.</w:t>
            </w:r>
          </w:p>
        </w:tc>
      </w:tr>
    </w:tbl>
    <w:p w14:paraId="43926E94" w14:textId="77777777" w:rsidR="00AE67B1" w:rsidRDefault="00AE67B1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E67B1" w:rsidRPr="00410B92" w14:paraId="5390B819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B2B34AD" w14:textId="6B8128C8" w:rsidR="00AE67B1" w:rsidRPr="00AE67B1" w:rsidRDefault="00AE67B1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i/>
              </w:rPr>
              <w:t>Zkušební o</w:t>
            </w:r>
            <w:r w:rsidRPr="00AE67B1">
              <w:rPr>
                <w:rFonts w:asciiTheme="minorHAnsi" w:hAnsiTheme="minorHAnsi" w:cstheme="minorHAnsi"/>
                <w:b/>
                <w:bCs/>
                <w:i/>
              </w:rPr>
              <w:t>kruhy státní doktorské zkouš</w:t>
            </w:r>
            <w:r>
              <w:rPr>
                <w:rFonts w:asciiTheme="minorHAnsi" w:hAnsiTheme="minorHAnsi" w:cstheme="minorHAnsi"/>
                <w:b/>
                <w:bCs/>
                <w:i/>
              </w:rPr>
              <w:t>ky</w:t>
            </w:r>
          </w:p>
        </w:tc>
      </w:tr>
      <w:tr w:rsidR="00AE67B1" w:rsidRPr="00410B92" w14:paraId="725A08EB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016C7" w14:textId="77777777" w:rsidR="00577ECA" w:rsidRPr="00F672CE" w:rsidRDefault="00577ECA" w:rsidP="00577ECA">
            <w:pPr>
              <w:pStyle w:val="Zkladntext2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Metodologické aspekty interdisciplinárního výzkumu v oblasti muzikologických, pedagogických a psychologických věd.</w:t>
            </w:r>
          </w:p>
          <w:p w14:paraId="4336CD0C" w14:textId="77777777" w:rsidR="00577ECA" w:rsidRPr="00F672CE" w:rsidRDefault="00577ECA" w:rsidP="00577ECA">
            <w:pPr>
              <w:pStyle w:val="Zkladntext2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Komparační strategie výzkumu současných a historických hudebně edukačních koncepcí a pojetí.</w:t>
            </w:r>
          </w:p>
          <w:p w14:paraId="28652FD6" w14:textId="77777777" w:rsidR="00577ECA" w:rsidRPr="00F672CE" w:rsidRDefault="00577ECA" w:rsidP="00577ECA">
            <w:pPr>
              <w:pStyle w:val="Zkladntext2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Vnímání a kognitivní zpracování hudby jako výzkumný problém.</w:t>
            </w:r>
          </w:p>
          <w:p w14:paraId="4CE8DC7D" w14:textId="77777777" w:rsidR="00577ECA" w:rsidRPr="00F672CE" w:rsidRDefault="00577ECA" w:rsidP="00577ECA">
            <w:pPr>
              <w:pStyle w:val="Zkladntext2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Kognitivní přístupy při výzkumu ontogeneze hudebnosti</w:t>
            </w:r>
          </w:p>
          <w:p w14:paraId="1C5F86A6" w14:textId="77777777" w:rsidR="00577ECA" w:rsidRPr="00F672CE" w:rsidRDefault="00577ECA" w:rsidP="00577ECA">
            <w:pPr>
              <w:pStyle w:val="Zkladntext2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proofErr w:type="spellStart"/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Pedagogicko</w:t>
            </w:r>
            <w:proofErr w:type="spellEnd"/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- psychologická diagnostika hudebnosti.</w:t>
            </w:r>
          </w:p>
          <w:p w14:paraId="17BD3C9D" w14:textId="77777777" w:rsidR="00577ECA" w:rsidRPr="00F672CE" w:rsidRDefault="00577ECA" w:rsidP="00577ECA">
            <w:pPr>
              <w:pStyle w:val="Zkladntext2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Muzikoterapeutické aspekty hudební edukace.</w:t>
            </w:r>
          </w:p>
          <w:p w14:paraId="51CB1040" w14:textId="77777777" w:rsidR="00577ECA" w:rsidRPr="00F672CE" w:rsidRDefault="00577ECA" w:rsidP="00577ECA">
            <w:pPr>
              <w:pStyle w:val="Zkladntext2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Hudební postoje a preference v synchronním a asynchronním kontextu.</w:t>
            </w:r>
          </w:p>
          <w:p w14:paraId="763B5072" w14:textId="77777777" w:rsidR="00577ECA" w:rsidRPr="00F672CE" w:rsidRDefault="00577ECA" w:rsidP="00577ECA">
            <w:pPr>
              <w:pStyle w:val="Zkladntext2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Specifika hudební interpretace, produkce a recepce v rámci hudebně edukačním.</w:t>
            </w:r>
          </w:p>
          <w:p w14:paraId="5C8A2684" w14:textId="77777777" w:rsidR="00577ECA" w:rsidRPr="00F672CE" w:rsidRDefault="00577ECA" w:rsidP="00577ECA">
            <w:pPr>
              <w:pStyle w:val="Zkladntext2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Elementární komponování v hudební edukaci.</w:t>
            </w:r>
          </w:p>
          <w:p w14:paraId="3AF46E98" w14:textId="77777777" w:rsidR="00577ECA" w:rsidRPr="00F672CE" w:rsidRDefault="00577ECA" w:rsidP="00577ECA">
            <w:pPr>
              <w:pStyle w:val="Zkladntext2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Čeští skladatelé 20. století (B. Martinů, L. Janáček).</w:t>
            </w:r>
          </w:p>
          <w:p w14:paraId="4E43927D" w14:textId="77777777" w:rsidR="00577ECA" w:rsidRPr="00F672CE" w:rsidRDefault="00577ECA" w:rsidP="00577ECA">
            <w:pPr>
              <w:pStyle w:val="Zkladntext2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Hudební historiografie se zaměřením na oblast Moravy.</w:t>
            </w:r>
          </w:p>
          <w:p w14:paraId="11579403" w14:textId="77777777" w:rsidR="00577ECA" w:rsidRPr="00F672CE" w:rsidRDefault="00577ECA" w:rsidP="00577ECA">
            <w:pPr>
              <w:pStyle w:val="Zkladntext2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Teorie a historiografie </w:t>
            </w:r>
            <w:proofErr w:type="spellStart"/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nonartificiální</w:t>
            </w:r>
            <w:proofErr w:type="spellEnd"/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hudby v kontextu hudební edukace.</w:t>
            </w:r>
          </w:p>
          <w:p w14:paraId="67D5FF52" w14:textId="77777777" w:rsidR="00577ECA" w:rsidRPr="00F672CE" w:rsidRDefault="00577ECA" w:rsidP="00577ECA">
            <w:pPr>
              <w:pStyle w:val="Zkladntext2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Informační technologie aplikované v hudebně edukačním kontextu.</w:t>
            </w:r>
          </w:p>
          <w:p w14:paraId="1A2E03F2" w14:textId="17121190" w:rsidR="00AE67B1" w:rsidRPr="00461343" w:rsidRDefault="00577ECA" w:rsidP="00146280">
            <w:pPr>
              <w:pStyle w:val="Odstavecseseznamem"/>
              <w:numPr>
                <w:ilvl w:val="0"/>
                <w:numId w:val="10"/>
              </w:numPr>
              <w:rPr>
                <w:rFonts w:asciiTheme="minorHAnsi" w:hAnsiTheme="minorHAnsi" w:cstheme="minorHAnsi"/>
                <w:i/>
              </w:rPr>
            </w:pPr>
            <w:r w:rsidRPr="00F672CE">
              <w:rPr>
                <w:rFonts w:asciiTheme="minorHAnsi" w:hAnsiTheme="minorHAnsi" w:cstheme="minorHAnsi"/>
                <w:i/>
              </w:rPr>
              <w:t xml:space="preserve">Hudebně teoretické a hudebně psychologické souvislosti v procesu hudební </w:t>
            </w:r>
            <w:proofErr w:type="spellStart"/>
            <w:r w:rsidRPr="00F672CE">
              <w:rPr>
                <w:rFonts w:asciiTheme="minorHAnsi" w:hAnsiTheme="minorHAnsi" w:cstheme="minorHAnsi"/>
                <w:i/>
              </w:rPr>
              <w:t>enkulturace</w:t>
            </w:r>
            <w:proofErr w:type="spellEnd"/>
            <w:r w:rsidRPr="00F672CE">
              <w:rPr>
                <w:rFonts w:asciiTheme="minorHAnsi" w:hAnsiTheme="minorHAnsi" w:cstheme="minorHAnsi"/>
                <w:i/>
              </w:rPr>
              <w:t>.</w:t>
            </w:r>
          </w:p>
        </w:tc>
      </w:tr>
    </w:tbl>
    <w:p w14:paraId="0DA11DA5" w14:textId="78FB0DDE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003E37" w:rsidRPr="00410B92" w14:paraId="1C0D7E69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5DF214E" w14:textId="67AAC705" w:rsidR="00003E37" w:rsidRPr="00AE67B1" w:rsidRDefault="00003E37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i/>
              </w:rPr>
              <w:t>Průběh</w:t>
            </w:r>
            <w:r w:rsidRPr="00AE67B1">
              <w:rPr>
                <w:rFonts w:asciiTheme="minorHAnsi" w:hAnsiTheme="minorHAnsi" w:cstheme="minorHAnsi"/>
                <w:b/>
                <w:bCs/>
                <w:i/>
              </w:rPr>
              <w:t xml:space="preserve"> státní doktorské zkouš</w:t>
            </w:r>
            <w:r>
              <w:rPr>
                <w:rFonts w:asciiTheme="minorHAnsi" w:hAnsiTheme="minorHAnsi" w:cstheme="minorHAnsi"/>
                <w:b/>
                <w:bCs/>
                <w:i/>
              </w:rPr>
              <w:t>ky</w:t>
            </w:r>
          </w:p>
        </w:tc>
      </w:tr>
      <w:tr w:rsidR="00003E37" w:rsidRPr="00410B92" w14:paraId="7C0091C2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45AC0" w14:textId="08071F55" w:rsidR="001B0652" w:rsidRPr="00F672CE" w:rsidRDefault="00461343" w:rsidP="00F672CE">
            <w:pPr>
              <w:pStyle w:val="Zkladntext2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Z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ah</w:t>
            </w: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ájení</w:t>
            </w:r>
            <w:r w:rsidR="009A497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(předseda</w:t>
            </w:r>
            <w:r w:rsidR="004853D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</w:t>
            </w:r>
            <w:r w:rsidR="009A497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zkušební </w:t>
            </w:r>
            <w:r w:rsidR="004853D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komise)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. </w:t>
            </w:r>
          </w:p>
          <w:p w14:paraId="12494842" w14:textId="77777777" w:rsidR="001B0652" w:rsidRPr="00F672CE" w:rsidRDefault="001B0652" w:rsidP="00F672CE">
            <w:pPr>
              <w:pStyle w:val="Zkladntext2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P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ředstavení doktoranda jeho školitelem.</w:t>
            </w:r>
          </w:p>
          <w:p w14:paraId="2149B6CD" w14:textId="6612C68F" w:rsidR="001B0652" w:rsidRPr="00F672CE" w:rsidRDefault="00461343" w:rsidP="00F672CE">
            <w:pPr>
              <w:pStyle w:val="Zkladntext2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P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rezentace tezí proponované doktorské práce </w:t>
            </w:r>
            <w:r w:rsidR="004853D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doktorandem (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v</w:t>
            </w:r>
            <w:r w:rsidR="00F90D8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programu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PowerPoint</w:t>
            </w:r>
            <w:r w:rsidR="004853D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)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. </w:t>
            </w:r>
            <w:r w:rsidR="004853D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Prezentace obsahuje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</w:t>
            </w:r>
            <w:r w:rsidR="009A497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vymezení 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předmět</w:t>
            </w:r>
            <w:r w:rsidR="009A497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u</w:t>
            </w:r>
            <w:r w:rsidR="004853D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práce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, cíl</w:t>
            </w:r>
            <w:r w:rsidR="009A497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ů a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teoretick</w:t>
            </w:r>
            <w:r w:rsidR="009A497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ých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východis</w:t>
            </w:r>
            <w:r w:rsidR="009A497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e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k</w:t>
            </w:r>
            <w:r w:rsidR="009A497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. P</w:t>
            </w:r>
            <w:r w:rsidR="00F90D8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řehled</w:t>
            </w:r>
            <w:r w:rsidR="004853D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a kritického zhodnocení předchozích badatelských výsledků v dané oblasti</w:t>
            </w:r>
            <w:r w:rsidR="009A497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, charakteristiku hlavních částí</w:t>
            </w:r>
            <w:r w:rsidR="004853D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a předpokládan</w:t>
            </w:r>
            <w:r w:rsidR="009A497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ý</w:t>
            </w:r>
            <w:r w:rsidR="004853D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vědeck</w:t>
            </w:r>
            <w:r w:rsidR="009A497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ý přínos výsledků práce pro danou oblast bádání. </w:t>
            </w:r>
          </w:p>
          <w:p w14:paraId="4947C753" w14:textId="7E1E02F4" w:rsidR="001B0652" w:rsidRPr="00F672CE" w:rsidRDefault="001B0652" w:rsidP="00F672CE">
            <w:pPr>
              <w:pStyle w:val="Zkladntext2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Položení t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ři otáz</w:t>
            </w: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e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k</w:t>
            </w: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doktorandovi člen</w:t>
            </w:r>
            <w:r w:rsidR="00F90D8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y</w:t>
            </w: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zkušební komise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ze zkušebních okruhů, které tvoří hlavní oborový vědecký a výzkumný prostor i příbuzná interdisciplinární vědecká teritoria</w:t>
            </w:r>
            <w:r w:rsidR="009A497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,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pěstovaná na školitelském pracovišti. Otázky mohou být </w:t>
            </w:r>
            <w:r w:rsidR="00351F3B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tematicky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spřízněny s</w:t>
            </w:r>
            <w:r w:rsidR="004853D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 obsahem 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disertační pr</w:t>
            </w:r>
            <w:r w:rsidR="004853D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á</w:t>
            </w:r>
            <w:r w:rsidR="00351F3B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c</w:t>
            </w:r>
            <w:r w:rsidR="004853D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e</w:t>
            </w:r>
            <w:r w:rsidR="00351F3B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.</w:t>
            </w:r>
            <w:r w:rsidR="00577ECA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</w:t>
            </w:r>
          </w:p>
          <w:p w14:paraId="34FA7970" w14:textId="7E832674" w:rsidR="001B0652" w:rsidRPr="00F672CE" w:rsidRDefault="001B0652" w:rsidP="00F672CE">
            <w:pPr>
              <w:pStyle w:val="Zkladntext2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Z</w:t>
            </w:r>
            <w:r w:rsidR="00351F3B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odpovězení </w:t>
            </w: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položených </w:t>
            </w:r>
            <w:r w:rsidR="00351F3B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otázek </w:t>
            </w:r>
            <w:r w:rsidR="00461343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i 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doplňující</w:t>
            </w: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ch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dotaz</w:t>
            </w: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ů</w:t>
            </w:r>
            <w:r w:rsidR="00802EAF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, </w:t>
            </w:r>
            <w:r w:rsidR="00F90D8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vycházejících ze</w:t>
            </w:r>
            <w:r w:rsidR="00351F3B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zkušební</w:t>
            </w:r>
            <w:r w:rsidR="00F90D8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ch</w:t>
            </w:r>
            <w:r w:rsidR="00351F3B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okruh</w:t>
            </w:r>
            <w:r w:rsidR="00F90D8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ů</w:t>
            </w:r>
            <w:r w:rsidR="00351F3B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i tez</w:t>
            </w:r>
            <w:r w:rsidR="00F90D8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í</w:t>
            </w:r>
            <w:r w:rsidR="00351F3B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DP.</w:t>
            </w:r>
            <w:r w:rsidR="00577ECA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</w:t>
            </w:r>
          </w:p>
          <w:p w14:paraId="2F1058F1" w14:textId="099B6712" w:rsidR="00461343" w:rsidRPr="00F672CE" w:rsidRDefault="00461343" w:rsidP="00F672CE">
            <w:pPr>
              <w:pStyle w:val="Zkladntext2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lastRenderedPageBreak/>
              <w:t>Odborná rozprava</w:t>
            </w:r>
            <w:r w:rsidR="009A497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členů zkušební komise s doktorandem.</w:t>
            </w:r>
          </w:p>
          <w:p w14:paraId="3DB64FB5" w14:textId="1BCF898D" w:rsidR="001B0652" w:rsidRPr="00F672CE" w:rsidRDefault="001B0652" w:rsidP="00F672CE">
            <w:pPr>
              <w:pStyle w:val="Zkladntext2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Celkové zhodnocení prezentace i</w:t>
            </w:r>
            <w:r w:rsidR="00577ECA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odpovědí </w:t>
            </w: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doktoranda</w:t>
            </w:r>
            <w:r w:rsidR="00F90D8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na zkušební otázky</w:t>
            </w:r>
            <w:r w:rsidR="00461343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,</w:t>
            </w: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</w:t>
            </w:r>
            <w:r w:rsidR="00577ECA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včetně</w:t>
            </w:r>
            <w:r w:rsidR="00F90D8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kvality zapojení do odborné rozpravy</w:t>
            </w:r>
            <w:r w:rsidR="00577ECA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. </w:t>
            </w:r>
          </w:p>
          <w:p w14:paraId="51509729" w14:textId="50D1B2C9" w:rsidR="001B0652" w:rsidRPr="00F672CE" w:rsidRDefault="00F90D87" w:rsidP="00F672CE">
            <w:pPr>
              <w:pStyle w:val="Zkladntext2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Tajné h</w:t>
            </w:r>
            <w:r w:rsidR="00577ECA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lasování</w:t>
            </w: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.</w:t>
            </w:r>
          </w:p>
          <w:p w14:paraId="25605744" w14:textId="64B236F8" w:rsidR="00003E37" w:rsidRPr="00461343" w:rsidRDefault="001B0652" w:rsidP="00F672CE">
            <w:pPr>
              <w:pStyle w:val="Zkladntext2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  <w:r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Vyhlášení výsledků </w:t>
            </w:r>
            <w:r w:rsidR="00461343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SDZ </w:t>
            </w:r>
            <w:r w:rsidR="00F90D8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(</w:t>
            </w:r>
            <w:r w:rsidR="00461343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předsed</w:t>
            </w:r>
            <w:r w:rsidR="009A497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a </w:t>
            </w:r>
            <w:r w:rsidR="00461343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zkušební </w:t>
            </w:r>
            <w:r w:rsidR="00577ECA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komise</w:t>
            </w:r>
            <w:r w:rsidR="00F90D87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)</w:t>
            </w:r>
            <w:r w:rsidR="00461343" w:rsidRPr="00F672CE">
              <w:rPr>
                <w:rFonts w:asciiTheme="minorHAnsi" w:hAnsiTheme="minorHAnsi" w:cstheme="minorHAnsi"/>
                <w:i/>
                <w:sz w:val="24"/>
                <w:szCs w:val="24"/>
              </w:rPr>
              <w:t>.</w:t>
            </w:r>
          </w:p>
        </w:tc>
      </w:tr>
    </w:tbl>
    <w:p w14:paraId="63C6E59F" w14:textId="64FA27B0" w:rsidR="00D03096" w:rsidRPr="00D03096" w:rsidRDefault="00D03096" w:rsidP="001F51F8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  <w:bookmarkStart w:id="0" w:name="_GoBack"/>
      <w:bookmarkEnd w:id="0"/>
    </w:p>
    <w:sectPr w:rsidR="00D03096" w:rsidRPr="00D03096" w:rsidSect="0046796C">
      <w:headerReference w:type="default" r:id="rId8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73FC42" w14:textId="77777777" w:rsidR="002A1D3A" w:rsidRDefault="002A1D3A" w:rsidP="00C72AA9">
      <w:r>
        <w:separator/>
      </w:r>
    </w:p>
  </w:endnote>
  <w:endnote w:type="continuationSeparator" w:id="0">
    <w:p w14:paraId="10FBE6BC" w14:textId="77777777" w:rsidR="002A1D3A" w:rsidRDefault="002A1D3A" w:rsidP="00C72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D9EBF3" w14:textId="77777777" w:rsidR="002A1D3A" w:rsidRDefault="002A1D3A" w:rsidP="00C72AA9">
      <w:r>
        <w:separator/>
      </w:r>
    </w:p>
  </w:footnote>
  <w:footnote w:type="continuationSeparator" w:id="0">
    <w:p w14:paraId="7D7EF25C" w14:textId="77777777" w:rsidR="002A1D3A" w:rsidRDefault="002A1D3A" w:rsidP="00C72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3F3BC" w14:textId="599A2268" w:rsidR="00C72AA9" w:rsidRDefault="00C72AA9" w:rsidP="00C72AA9">
    <w:pPr>
      <w:pStyle w:val="Zhlav"/>
      <w:jc w:val="right"/>
    </w:pPr>
    <w:r>
      <w:rPr>
        <w:noProof/>
      </w:rPr>
      <w:drawing>
        <wp:inline distT="0" distB="0" distL="0" distR="0" wp14:anchorId="7BD51D89" wp14:editId="53FE1983">
          <wp:extent cx="1240972" cy="468470"/>
          <wp:effectExtent l="0" t="0" r="0" b="825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8675" cy="475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F2B43"/>
    <w:multiLevelType w:val="singleLevel"/>
    <w:tmpl w:val="96E43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E3503AA"/>
    <w:multiLevelType w:val="hybridMultilevel"/>
    <w:tmpl w:val="24E488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081C2E"/>
    <w:multiLevelType w:val="hybridMultilevel"/>
    <w:tmpl w:val="4BC8D008"/>
    <w:lvl w:ilvl="0" w:tplc="B4E0694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BDF3F04"/>
    <w:multiLevelType w:val="hybridMultilevel"/>
    <w:tmpl w:val="78EA2088"/>
    <w:lvl w:ilvl="0" w:tplc="4BFEBD44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979B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A00147"/>
    <w:multiLevelType w:val="hybridMultilevel"/>
    <w:tmpl w:val="E2A6B9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DC61DD"/>
    <w:multiLevelType w:val="singleLevel"/>
    <w:tmpl w:val="50DEB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8D6B2C"/>
    <w:multiLevelType w:val="singleLevel"/>
    <w:tmpl w:val="71AC44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7D1D1729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1"/>
    <w:lvlOverride w:ilvl="0">
      <w:startOverride w:val="1"/>
    </w:lvlOverride>
  </w:num>
  <w:num w:numId="2">
    <w:abstractNumId w:val="8"/>
    <w:lvlOverride w:ilvl="0">
      <w:startOverride w:val="1"/>
    </w:lvlOverride>
  </w:num>
  <w:num w:numId="3">
    <w:abstractNumId w:val="10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6"/>
  </w:num>
  <w:num w:numId="6">
    <w:abstractNumId w:val="0"/>
  </w:num>
  <w:num w:numId="7">
    <w:abstractNumId w:val="9"/>
  </w:num>
  <w:num w:numId="8">
    <w:abstractNumId w:val="5"/>
  </w:num>
  <w:num w:numId="9">
    <w:abstractNumId w:val="7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I2MANSlmaWpko6SsGpxcWZ+XkgBYaGtQDcJo1xLQAAAA=="/>
  </w:docVars>
  <w:rsids>
    <w:rsidRoot w:val="009732FB"/>
    <w:rsid w:val="00003E37"/>
    <w:rsid w:val="0008321F"/>
    <w:rsid w:val="000A4778"/>
    <w:rsid w:val="00142D89"/>
    <w:rsid w:val="00185359"/>
    <w:rsid w:val="001B0652"/>
    <w:rsid w:val="001F51F8"/>
    <w:rsid w:val="002110C2"/>
    <w:rsid w:val="0023214D"/>
    <w:rsid w:val="00285EFF"/>
    <w:rsid w:val="002A1D3A"/>
    <w:rsid w:val="002B4420"/>
    <w:rsid w:val="002E7AD4"/>
    <w:rsid w:val="00351F3B"/>
    <w:rsid w:val="003D19E4"/>
    <w:rsid w:val="00410B92"/>
    <w:rsid w:val="00421E71"/>
    <w:rsid w:val="00450A0A"/>
    <w:rsid w:val="00461343"/>
    <w:rsid w:val="0046796C"/>
    <w:rsid w:val="00467EFC"/>
    <w:rsid w:val="004853D7"/>
    <w:rsid w:val="004A5F00"/>
    <w:rsid w:val="00501F60"/>
    <w:rsid w:val="00521F43"/>
    <w:rsid w:val="00522631"/>
    <w:rsid w:val="00577ECA"/>
    <w:rsid w:val="005D0659"/>
    <w:rsid w:val="005E4DBA"/>
    <w:rsid w:val="00633478"/>
    <w:rsid w:val="006405CC"/>
    <w:rsid w:val="00682553"/>
    <w:rsid w:val="006E3A9D"/>
    <w:rsid w:val="00725F53"/>
    <w:rsid w:val="007429BC"/>
    <w:rsid w:val="0075051A"/>
    <w:rsid w:val="007B0F13"/>
    <w:rsid w:val="00802EAF"/>
    <w:rsid w:val="00860002"/>
    <w:rsid w:val="008A0AE4"/>
    <w:rsid w:val="008B1669"/>
    <w:rsid w:val="008C718A"/>
    <w:rsid w:val="008E6BEC"/>
    <w:rsid w:val="00904B00"/>
    <w:rsid w:val="00927A81"/>
    <w:rsid w:val="009732FB"/>
    <w:rsid w:val="009A4977"/>
    <w:rsid w:val="00A730F7"/>
    <w:rsid w:val="00A8716E"/>
    <w:rsid w:val="00AC12BA"/>
    <w:rsid w:val="00AE67B1"/>
    <w:rsid w:val="00B01E94"/>
    <w:rsid w:val="00B23DEB"/>
    <w:rsid w:val="00B60503"/>
    <w:rsid w:val="00BA6B72"/>
    <w:rsid w:val="00C72AA9"/>
    <w:rsid w:val="00CD4990"/>
    <w:rsid w:val="00CE6AB9"/>
    <w:rsid w:val="00CF5AF5"/>
    <w:rsid w:val="00D03096"/>
    <w:rsid w:val="00D9356D"/>
    <w:rsid w:val="00DB2760"/>
    <w:rsid w:val="00DF5C40"/>
    <w:rsid w:val="00E45FAA"/>
    <w:rsid w:val="00E579CF"/>
    <w:rsid w:val="00ED143B"/>
    <w:rsid w:val="00F00333"/>
    <w:rsid w:val="00F672CE"/>
    <w:rsid w:val="00F90D87"/>
    <w:rsid w:val="00FB0C23"/>
    <w:rsid w:val="00FE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FED09"/>
  <w15:docId w15:val="{C3E8096D-5CBB-4263-B0B4-BE82D1951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732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732FB"/>
    <w:pPr>
      <w:keepNext/>
      <w:jc w:val="both"/>
      <w:outlineLvl w:val="0"/>
    </w:pPr>
    <w:rPr>
      <w:rFonts w:ascii="Book Antiqua" w:eastAsia="Arial Unicode MS" w:hAnsi="Book Antiqua" w:cs="Arial Unicode MS"/>
      <w:b/>
      <w:szCs w:val="20"/>
    </w:rPr>
  </w:style>
  <w:style w:type="paragraph" w:styleId="Nadpis2">
    <w:name w:val="heading 2"/>
    <w:basedOn w:val="Normln"/>
    <w:next w:val="Normln"/>
    <w:link w:val="Nadpis2Char"/>
    <w:unhideWhenUsed/>
    <w:qFormat/>
    <w:rsid w:val="009732FB"/>
    <w:pPr>
      <w:keepNext/>
      <w:jc w:val="both"/>
      <w:outlineLvl w:val="1"/>
    </w:pPr>
    <w:rPr>
      <w:rFonts w:ascii="Arial" w:eastAsia="Arial Unicode MS" w:hAnsi="Arial"/>
      <w:szCs w:val="20"/>
    </w:rPr>
  </w:style>
  <w:style w:type="paragraph" w:styleId="Nadpis3">
    <w:name w:val="heading 3"/>
    <w:basedOn w:val="Normln"/>
    <w:next w:val="Normln"/>
    <w:link w:val="Nadpis3Char"/>
    <w:unhideWhenUsed/>
    <w:qFormat/>
    <w:rsid w:val="009732FB"/>
    <w:pPr>
      <w:keepNext/>
      <w:outlineLvl w:val="2"/>
    </w:pPr>
    <w:rPr>
      <w:rFonts w:ascii="Arial" w:eastAsia="Arial Unicode MS" w:hAnsi="Arial"/>
      <w:szCs w:val="20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732FB"/>
    <w:pPr>
      <w:keepNext/>
      <w:spacing w:before="120"/>
      <w:jc w:val="center"/>
      <w:outlineLvl w:val="3"/>
    </w:pPr>
    <w:rPr>
      <w:rFonts w:ascii="Arial" w:eastAsia="Arial Unicode MS" w:hAnsi="Arial"/>
      <w:b/>
      <w:szCs w:val="20"/>
    </w:rPr>
  </w:style>
  <w:style w:type="paragraph" w:styleId="Nadpis5">
    <w:name w:val="heading 5"/>
    <w:basedOn w:val="Normln"/>
    <w:next w:val="Normln"/>
    <w:link w:val="Nadpis5Char"/>
    <w:unhideWhenUsed/>
    <w:qFormat/>
    <w:rsid w:val="009732FB"/>
    <w:pPr>
      <w:keepNext/>
      <w:spacing w:after="120"/>
      <w:ind w:left="57"/>
      <w:jc w:val="center"/>
      <w:outlineLvl w:val="4"/>
    </w:pPr>
    <w:rPr>
      <w:rFonts w:ascii="Arial" w:eastAsia="Arial Unicode MS" w:hAnsi="Arial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732FB"/>
    <w:rPr>
      <w:rFonts w:ascii="Book Antiqua" w:eastAsia="Arial Unicode MS" w:hAnsi="Book Antiqua" w:cs="Arial Unicode MS"/>
      <w:b/>
      <w:sz w:val="24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semiHidden/>
    <w:rsid w:val="009732FB"/>
    <w:rPr>
      <w:rFonts w:ascii="Arial" w:eastAsia="Arial Unicode MS" w:hAnsi="Arial" w:cs="Times New Roman"/>
      <w:b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nhideWhenUsed/>
    <w:rsid w:val="009732FB"/>
    <w:pPr>
      <w:tabs>
        <w:tab w:val="center" w:pos="4536"/>
        <w:tab w:val="right" w:pos="9072"/>
      </w:tabs>
      <w:spacing w:line="360" w:lineRule="auto"/>
      <w:jc w:val="both"/>
    </w:pPr>
    <w:rPr>
      <w:szCs w:val="20"/>
    </w:rPr>
  </w:style>
  <w:style w:type="character" w:customStyle="1" w:styleId="ZpatChar">
    <w:name w:val="Zápatí Char"/>
    <w:basedOn w:val="Standardnpsmoodstavce"/>
    <w:link w:val="Zpat"/>
    <w:rsid w:val="009732F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zev">
    <w:name w:val="Title"/>
    <w:basedOn w:val="Normln"/>
    <w:link w:val="NzevChar"/>
    <w:qFormat/>
    <w:rsid w:val="009732FB"/>
    <w:pPr>
      <w:jc w:val="center"/>
    </w:pPr>
    <w:rPr>
      <w:rFonts w:ascii="Arial" w:hAnsi="Arial"/>
      <w:szCs w:val="20"/>
    </w:rPr>
  </w:style>
  <w:style w:type="character" w:customStyle="1" w:styleId="NzevChar">
    <w:name w:val="Název Char"/>
    <w:basedOn w:val="Standardnpsmoodstavce"/>
    <w:link w:val="Nzev"/>
    <w:rsid w:val="009732FB"/>
    <w:rPr>
      <w:rFonts w:ascii="Arial" w:eastAsia="Times New Roman" w:hAnsi="Arial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732FB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2B4420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C72AA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72AA9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B01E9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1E9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1E9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1E9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01E94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01E9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01E94"/>
    <w:rPr>
      <w:rFonts w:ascii="Segoe UI" w:eastAsia="Times New Roman" w:hAnsi="Segoe UI" w:cs="Segoe UI"/>
      <w:sz w:val="18"/>
      <w:szCs w:val="18"/>
      <w:lang w:eastAsia="cs-CZ"/>
    </w:rPr>
  </w:style>
  <w:style w:type="paragraph" w:styleId="Zkladntext2">
    <w:name w:val="Body Text 2"/>
    <w:basedOn w:val="Normln"/>
    <w:link w:val="Zkladntext2Char"/>
    <w:uiPriority w:val="99"/>
    <w:unhideWhenUsed/>
    <w:rsid w:val="00802EAF"/>
    <w:pPr>
      <w:spacing w:after="120" w:line="480" w:lineRule="auto"/>
    </w:pPr>
    <w:rPr>
      <w:rFonts w:eastAsiaTheme="minorHAnsi"/>
      <w:sz w:val="22"/>
      <w:szCs w:val="22"/>
      <w:lang w:eastAsia="en-US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802EAF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45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38250A6958E4964AD4B346A219994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BA2471-355C-4EE8-BA5C-7233909DB435}"/>
      </w:docPartPr>
      <w:docPartBody>
        <w:p w:rsidR="00BE3488" w:rsidRDefault="00D72D49" w:rsidP="00D72D49">
          <w:pPr>
            <w:pStyle w:val="738250A6958E4964AD4B346A219994E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72D49"/>
    <w:rsid w:val="001153B4"/>
    <w:rsid w:val="002D21B5"/>
    <w:rsid w:val="002E4575"/>
    <w:rsid w:val="002E5BFD"/>
    <w:rsid w:val="002F2807"/>
    <w:rsid w:val="00365731"/>
    <w:rsid w:val="004E12D6"/>
    <w:rsid w:val="00560635"/>
    <w:rsid w:val="005A40E8"/>
    <w:rsid w:val="00A24C63"/>
    <w:rsid w:val="00BE3488"/>
    <w:rsid w:val="00C01B00"/>
    <w:rsid w:val="00C32B59"/>
    <w:rsid w:val="00C51E8B"/>
    <w:rsid w:val="00CA6011"/>
    <w:rsid w:val="00CE16DB"/>
    <w:rsid w:val="00CF72CC"/>
    <w:rsid w:val="00D72D49"/>
    <w:rsid w:val="00F307DE"/>
    <w:rsid w:val="00F43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51E8B"/>
    <w:rPr>
      <w:color w:val="808080"/>
    </w:rPr>
  </w:style>
  <w:style w:type="paragraph" w:customStyle="1" w:styleId="738250A6958E4964AD4B346A219994EB">
    <w:name w:val="738250A6958E4964AD4B346A219994EB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F442F4-EC6E-45C8-B5C8-CFB999DBD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5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4</cp:revision>
  <dcterms:created xsi:type="dcterms:W3CDTF">2021-12-14T12:25:00Z</dcterms:created>
  <dcterms:modified xsi:type="dcterms:W3CDTF">2022-03-16T12:06:00Z</dcterms:modified>
</cp:coreProperties>
</file>